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7777777" w:rsidR="0042209B" w:rsidRPr="009D5519" w:rsidRDefault="0042209B" w:rsidP="0042209B">
      <w:pPr>
        <w:jc w:val="center"/>
        <w:rPr>
          <w:rFonts w:ascii="Century Gothic" w:hAnsi="Century Gothic"/>
          <w:sz w:val="22"/>
          <w:szCs w:val="22"/>
        </w:rPr>
      </w:pP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0246FB4A" w14:textId="77777777" w:rsidR="00A27D42" w:rsidRDefault="00A27D42" w:rsidP="00FF7815">
      <w:pPr>
        <w:jc w:val="center"/>
        <w:rPr>
          <w:rFonts w:ascii="Century Gothic" w:hAnsi="Century Gothic"/>
          <w:b/>
        </w:rPr>
      </w:pPr>
    </w:p>
    <w:p w14:paraId="2EAF0780" w14:textId="714EB996" w:rsidR="001D7EB0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District of Columbia Board of </w:t>
      </w:r>
      <w:r w:rsidR="00E413EF" w:rsidRPr="00E413EF">
        <w:rPr>
          <w:rFonts w:ascii="Century Gothic" w:hAnsi="Century Gothic"/>
          <w:b/>
        </w:rPr>
        <w:t>Professional Engineers</w:t>
      </w:r>
    </w:p>
    <w:p w14:paraId="782306EB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07C4562" w14:textId="75DC2873" w:rsidR="00A27D42" w:rsidRDefault="004605F4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September </w:t>
      </w:r>
      <w:r w:rsidR="00664E45">
        <w:rPr>
          <w:rFonts w:ascii="Century Gothic" w:hAnsi="Century Gothic"/>
          <w:b/>
        </w:rPr>
        <w:t>22</w:t>
      </w:r>
      <w:r w:rsidR="00CD1D44">
        <w:rPr>
          <w:rFonts w:ascii="Century Gothic" w:hAnsi="Century Gothic"/>
          <w:b/>
        </w:rPr>
        <w:t>, 2022</w:t>
      </w:r>
    </w:p>
    <w:p w14:paraId="2A7E94AC" w14:textId="774D0F3D" w:rsidR="00A27D42" w:rsidRDefault="00727B79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dministrative Approval </w:t>
      </w:r>
      <w:r w:rsidR="00A27D42">
        <w:rPr>
          <w:rFonts w:ascii="Century Gothic" w:hAnsi="Century Gothic"/>
          <w:b/>
        </w:rPr>
        <w:t>Application List</w:t>
      </w:r>
    </w:p>
    <w:p w14:paraId="76369D0C" w14:textId="21DC861D" w:rsidR="00DC0E4C" w:rsidRPr="006A2CCA" w:rsidRDefault="00DC0E4C" w:rsidP="006A2CCA">
      <w:pPr>
        <w:tabs>
          <w:tab w:val="center" w:pos="4320"/>
          <w:tab w:val="left" w:pos="6747"/>
        </w:tabs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0A9AD847" w14:textId="16C9119C" w:rsidR="00E413EF" w:rsidRPr="00CC5AE6" w:rsidRDefault="006352D6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>Endorsement</w:t>
      </w:r>
      <w:r w:rsidR="00F918DD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(</w:t>
      </w:r>
      <w:r w:rsidR="00130AD0">
        <w:rPr>
          <w:rFonts w:ascii="Times New Roman" w:hAnsi="Times New Roman" w:cs="Times New Roman"/>
          <w:b/>
          <w:bCs/>
          <w:sz w:val="22"/>
          <w:szCs w:val="22"/>
          <w:u w:val="single"/>
        </w:rPr>
        <w:t>76</w:t>
      </w:r>
      <w:r w:rsidR="00F918DD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250"/>
        <w:gridCol w:w="2250"/>
      </w:tblGrid>
      <w:tr w:rsidR="006A2CCA" w14:paraId="36F9598C" w14:textId="77777777" w:rsidTr="004605F4">
        <w:tc>
          <w:tcPr>
            <w:tcW w:w="2515" w:type="dxa"/>
          </w:tcPr>
          <w:p w14:paraId="4F31CBF6" w14:textId="239013AC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ichard Williams</w:t>
            </w:r>
          </w:p>
        </w:tc>
        <w:tc>
          <w:tcPr>
            <w:tcW w:w="2250" w:type="dxa"/>
          </w:tcPr>
          <w:p w14:paraId="446A7EAC" w14:textId="47AB4401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slam Siddiqui</w:t>
            </w:r>
          </w:p>
        </w:tc>
        <w:tc>
          <w:tcPr>
            <w:tcW w:w="2250" w:type="dxa"/>
          </w:tcPr>
          <w:p w14:paraId="448A7250" w14:textId="12B1A5DC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rk Barger</w:t>
            </w:r>
          </w:p>
        </w:tc>
      </w:tr>
      <w:tr w:rsidR="006A2CCA" w14:paraId="0D2A42EA" w14:textId="77777777" w:rsidTr="004605F4">
        <w:tc>
          <w:tcPr>
            <w:tcW w:w="2515" w:type="dxa"/>
          </w:tcPr>
          <w:p w14:paraId="16ED33AB" w14:textId="788CC699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George Benson</w:t>
            </w:r>
          </w:p>
        </w:tc>
        <w:tc>
          <w:tcPr>
            <w:tcW w:w="2250" w:type="dxa"/>
          </w:tcPr>
          <w:p w14:paraId="24E3D880" w14:textId="6CF916B0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ared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eigstad</w:t>
            </w:r>
            <w:proofErr w:type="spellEnd"/>
          </w:p>
        </w:tc>
        <w:tc>
          <w:tcPr>
            <w:tcW w:w="2250" w:type="dxa"/>
          </w:tcPr>
          <w:p w14:paraId="53F574E0" w14:textId="1F8C6735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drew Ewing</w:t>
            </w:r>
          </w:p>
        </w:tc>
      </w:tr>
      <w:tr w:rsidR="006A2CCA" w14:paraId="3DD0344F" w14:textId="77777777" w:rsidTr="004605F4">
        <w:tc>
          <w:tcPr>
            <w:tcW w:w="2515" w:type="dxa"/>
          </w:tcPr>
          <w:p w14:paraId="2955C647" w14:textId="621938B3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hristopher Bruhn</w:t>
            </w:r>
          </w:p>
        </w:tc>
        <w:tc>
          <w:tcPr>
            <w:tcW w:w="2250" w:type="dxa"/>
          </w:tcPr>
          <w:p w14:paraId="5AA45F44" w14:textId="674B2088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regg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Kraus</w:t>
            </w:r>
          </w:p>
        </w:tc>
        <w:tc>
          <w:tcPr>
            <w:tcW w:w="2250" w:type="dxa"/>
          </w:tcPr>
          <w:p w14:paraId="6EE7ACDC" w14:textId="3EFC9494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tthew Spencer</w:t>
            </w:r>
          </w:p>
        </w:tc>
      </w:tr>
      <w:tr w:rsidR="006A2CCA" w14:paraId="6DFB728E" w14:textId="77777777" w:rsidTr="004605F4">
        <w:tc>
          <w:tcPr>
            <w:tcW w:w="2515" w:type="dxa"/>
          </w:tcPr>
          <w:p w14:paraId="77738C11" w14:textId="7C0C6C62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mita</w:t>
            </w:r>
            <w:proofErr w:type="spellEnd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Patel</w:t>
            </w:r>
          </w:p>
        </w:tc>
        <w:tc>
          <w:tcPr>
            <w:tcW w:w="2250" w:type="dxa"/>
          </w:tcPr>
          <w:p w14:paraId="26D1726C" w14:textId="0829745D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arry Bernstein</w:t>
            </w:r>
          </w:p>
        </w:tc>
        <w:tc>
          <w:tcPr>
            <w:tcW w:w="2250" w:type="dxa"/>
          </w:tcPr>
          <w:p w14:paraId="4C1F51A8" w14:textId="483C4C80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Frank Pepe Jr.</w:t>
            </w:r>
          </w:p>
        </w:tc>
      </w:tr>
      <w:tr w:rsidR="006A2CCA" w14:paraId="22D0D7AB" w14:textId="77777777" w:rsidTr="004605F4">
        <w:tc>
          <w:tcPr>
            <w:tcW w:w="2515" w:type="dxa"/>
          </w:tcPr>
          <w:p w14:paraId="62669889" w14:textId="2FA630E8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ric Watson</w:t>
            </w:r>
          </w:p>
        </w:tc>
        <w:tc>
          <w:tcPr>
            <w:tcW w:w="2250" w:type="dxa"/>
          </w:tcPr>
          <w:p w14:paraId="14F6AFCA" w14:textId="0DE0C85C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lizabeth Sitter</w:t>
            </w:r>
          </w:p>
        </w:tc>
        <w:tc>
          <w:tcPr>
            <w:tcW w:w="2250" w:type="dxa"/>
          </w:tcPr>
          <w:p w14:paraId="56C2A110" w14:textId="4E797366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randon Compton</w:t>
            </w:r>
          </w:p>
        </w:tc>
      </w:tr>
      <w:tr w:rsidR="006A2CCA" w14:paraId="2562B3B2" w14:textId="77777777" w:rsidTr="004605F4">
        <w:tc>
          <w:tcPr>
            <w:tcW w:w="2515" w:type="dxa"/>
          </w:tcPr>
          <w:p w14:paraId="40EE8048" w14:textId="5F53DA57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rk Robinson</w:t>
            </w:r>
          </w:p>
        </w:tc>
        <w:tc>
          <w:tcPr>
            <w:tcW w:w="2250" w:type="dxa"/>
          </w:tcPr>
          <w:p w14:paraId="18BC16BC" w14:textId="6269DF75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Patrick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Veltri</w:t>
            </w:r>
            <w:proofErr w:type="spellEnd"/>
          </w:p>
        </w:tc>
        <w:tc>
          <w:tcPr>
            <w:tcW w:w="2250" w:type="dxa"/>
          </w:tcPr>
          <w:p w14:paraId="02C0F634" w14:textId="0DDA6851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hristopher Sheridan</w:t>
            </w:r>
          </w:p>
        </w:tc>
      </w:tr>
      <w:tr w:rsidR="006A2CCA" w14:paraId="3A0AF3DD" w14:textId="77777777" w:rsidTr="004605F4">
        <w:tc>
          <w:tcPr>
            <w:tcW w:w="2515" w:type="dxa"/>
          </w:tcPr>
          <w:p w14:paraId="56947992" w14:textId="613E7B3C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Robert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otzenmayer</w:t>
            </w:r>
            <w:proofErr w:type="spellEnd"/>
          </w:p>
        </w:tc>
        <w:tc>
          <w:tcPr>
            <w:tcW w:w="2250" w:type="dxa"/>
          </w:tcPr>
          <w:p w14:paraId="1908C1F0" w14:textId="28F35260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erry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cheff</w:t>
            </w:r>
            <w:proofErr w:type="spellEnd"/>
          </w:p>
        </w:tc>
        <w:tc>
          <w:tcPr>
            <w:tcW w:w="2250" w:type="dxa"/>
          </w:tcPr>
          <w:p w14:paraId="0004DD3F" w14:textId="3D92C39E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Sarah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Gentner</w:t>
            </w:r>
            <w:proofErr w:type="spellEnd"/>
          </w:p>
        </w:tc>
      </w:tr>
      <w:tr w:rsidR="006A2CCA" w14:paraId="1ED03179" w14:textId="77777777" w:rsidTr="004605F4">
        <w:tc>
          <w:tcPr>
            <w:tcW w:w="2515" w:type="dxa"/>
          </w:tcPr>
          <w:p w14:paraId="513A3A2E" w14:textId="3A2BD7F3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ichael Moore</w:t>
            </w:r>
          </w:p>
        </w:tc>
        <w:tc>
          <w:tcPr>
            <w:tcW w:w="2250" w:type="dxa"/>
          </w:tcPr>
          <w:p w14:paraId="41D6C8D5" w14:textId="617D1014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Navid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afaie</w:t>
            </w:r>
            <w:proofErr w:type="spellEnd"/>
          </w:p>
        </w:tc>
        <w:tc>
          <w:tcPr>
            <w:tcW w:w="2250" w:type="dxa"/>
          </w:tcPr>
          <w:p w14:paraId="67E37037" w14:textId="16DAE3D4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cott Brown</w:t>
            </w:r>
          </w:p>
        </w:tc>
      </w:tr>
      <w:tr w:rsidR="006A2CCA" w14:paraId="621D3926" w14:textId="77777777" w:rsidTr="004605F4">
        <w:tc>
          <w:tcPr>
            <w:tcW w:w="2515" w:type="dxa"/>
          </w:tcPr>
          <w:p w14:paraId="4937FBD1" w14:textId="59AE58DF" w:rsidR="006A2CCA" w:rsidRPr="00130AD0" w:rsidRDefault="006A2CCA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eixi Zeng</w:t>
            </w:r>
          </w:p>
        </w:tc>
        <w:tc>
          <w:tcPr>
            <w:tcW w:w="2250" w:type="dxa"/>
          </w:tcPr>
          <w:p w14:paraId="03C453A7" w14:textId="119CA55B" w:rsidR="006A2CCA" w:rsidRDefault="006A2CCA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ejian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Xu</w:t>
            </w:r>
          </w:p>
        </w:tc>
        <w:tc>
          <w:tcPr>
            <w:tcW w:w="2250" w:type="dxa"/>
          </w:tcPr>
          <w:p w14:paraId="1DC9CF2A" w14:textId="2633078A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Yazdan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jdi</w:t>
            </w:r>
            <w:proofErr w:type="spellEnd"/>
          </w:p>
        </w:tc>
      </w:tr>
      <w:tr w:rsidR="006A2CCA" w14:paraId="50450631" w14:textId="77777777" w:rsidTr="004605F4">
        <w:tc>
          <w:tcPr>
            <w:tcW w:w="2515" w:type="dxa"/>
          </w:tcPr>
          <w:p w14:paraId="6BAF69EE" w14:textId="45E31316" w:rsidR="006A2CCA" w:rsidRPr="00130AD0" w:rsidRDefault="001837F1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ichael Anderson</w:t>
            </w:r>
          </w:p>
        </w:tc>
        <w:tc>
          <w:tcPr>
            <w:tcW w:w="2250" w:type="dxa"/>
          </w:tcPr>
          <w:p w14:paraId="437FC134" w14:textId="2EBA6B20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avid Mrowiec</w:t>
            </w:r>
          </w:p>
        </w:tc>
        <w:tc>
          <w:tcPr>
            <w:tcW w:w="2250" w:type="dxa"/>
          </w:tcPr>
          <w:p w14:paraId="1723B78B" w14:textId="4F601041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Philip Champagne</w:t>
            </w:r>
          </w:p>
        </w:tc>
      </w:tr>
      <w:tr w:rsidR="006A2CCA" w14:paraId="69BE2536" w14:textId="77777777" w:rsidTr="004605F4">
        <w:tc>
          <w:tcPr>
            <w:tcW w:w="2515" w:type="dxa"/>
          </w:tcPr>
          <w:p w14:paraId="3EDFD6B7" w14:textId="1E4303BF" w:rsidR="006A2CCA" w:rsidRPr="00130AD0" w:rsidRDefault="001837F1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hristopher Stanton</w:t>
            </w:r>
          </w:p>
        </w:tc>
        <w:tc>
          <w:tcPr>
            <w:tcW w:w="2250" w:type="dxa"/>
          </w:tcPr>
          <w:p w14:paraId="2C3CEFCA" w14:textId="2C7E9424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oyassar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Mohammed</w:t>
            </w:r>
          </w:p>
        </w:tc>
        <w:tc>
          <w:tcPr>
            <w:tcW w:w="2250" w:type="dxa"/>
          </w:tcPr>
          <w:p w14:paraId="38C7F2E6" w14:textId="11C2EE5B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llen Schneider</w:t>
            </w:r>
          </w:p>
        </w:tc>
      </w:tr>
      <w:tr w:rsidR="006A2CCA" w14:paraId="27E23604" w14:textId="77777777" w:rsidTr="004605F4">
        <w:tc>
          <w:tcPr>
            <w:tcW w:w="2515" w:type="dxa"/>
          </w:tcPr>
          <w:p w14:paraId="087AD82F" w14:textId="51B8CC6D" w:rsidR="006A2CCA" w:rsidRPr="00130AD0" w:rsidRDefault="001837F1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oshua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ilsmann</w:t>
            </w:r>
            <w:proofErr w:type="spellEnd"/>
          </w:p>
        </w:tc>
        <w:tc>
          <w:tcPr>
            <w:tcW w:w="2250" w:type="dxa"/>
          </w:tcPr>
          <w:p w14:paraId="6BC432E0" w14:textId="60AA1483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ames Graf</w:t>
            </w:r>
          </w:p>
        </w:tc>
        <w:tc>
          <w:tcPr>
            <w:tcW w:w="2250" w:type="dxa"/>
          </w:tcPr>
          <w:p w14:paraId="60E0B73B" w14:textId="6792410B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seph Koenig</w:t>
            </w:r>
          </w:p>
        </w:tc>
      </w:tr>
      <w:tr w:rsidR="006A2CCA" w14:paraId="3244737E" w14:textId="77777777" w:rsidTr="004605F4">
        <w:tc>
          <w:tcPr>
            <w:tcW w:w="2515" w:type="dxa"/>
          </w:tcPr>
          <w:p w14:paraId="4B0404BB" w14:textId="2469BBAD" w:rsidR="006A2CCA" w:rsidRPr="00130AD0" w:rsidRDefault="001837F1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Howard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eigh</w:t>
            </w:r>
            <w:proofErr w:type="spellEnd"/>
          </w:p>
        </w:tc>
        <w:tc>
          <w:tcPr>
            <w:tcW w:w="2250" w:type="dxa"/>
          </w:tcPr>
          <w:p w14:paraId="74365D5C" w14:textId="3F45F226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ichard Wills</w:t>
            </w:r>
          </w:p>
        </w:tc>
        <w:tc>
          <w:tcPr>
            <w:tcW w:w="2250" w:type="dxa"/>
          </w:tcPr>
          <w:p w14:paraId="64A8940C" w14:textId="29785F12" w:rsidR="006A2CCA" w:rsidRDefault="001837F1" w:rsidP="009C1B4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aleed Zoabi</w:t>
            </w:r>
          </w:p>
        </w:tc>
      </w:tr>
      <w:tr w:rsidR="004605F4" w14:paraId="366A630E" w14:textId="77777777" w:rsidTr="004605F4">
        <w:tc>
          <w:tcPr>
            <w:tcW w:w="2515" w:type="dxa"/>
          </w:tcPr>
          <w:p w14:paraId="0EB1D918" w14:textId="2B00E365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color w:val="FF0000"/>
                <w:kern w:val="36"/>
                <w:sz w:val="22"/>
                <w:szCs w:val="22"/>
              </w:rPr>
            </w:pP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naf</w:t>
            </w:r>
            <w:proofErr w:type="spellEnd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efai</w:t>
            </w:r>
            <w:proofErr w:type="spellEnd"/>
          </w:p>
        </w:tc>
        <w:tc>
          <w:tcPr>
            <w:tcW w:w="2250" w:type="dxa"/>
          </w:tcPr>
          <w:p w14:paraId="57E2229E" w14:textId="7C035152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un Ma</w:t>
            </w:r>
          </w:p>
        </w:tc>
        <w:tc>
          <w:tcPr>
            <w:tcW w:w="2250" w:type="dxa"/>
          </w:tcPr>
          <w:p w14:paraId="1956EA62" w14:textId="030AA63F" w:rsidR="004605F4" w:rsidRP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color w:val="FF0000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Alexander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Itsekson</w:t>
            </w:r>
            <w:proofErr w:type="spellEnd"/>
          </w:p>
        </w:tc>
      </w:tr>
      <w:tr w:rsidR="004605F4" w14:paraId="5C961D1B" w14:textId="77777777" w:rsidTr="004605F4">
        <w:tc>
          <w:tcPr>
            <w:tcW w:w="2515" w:type="dxa"/>
          </w:tcPr>
          <w:p w14:paraId="7905CBA5" w14:textId="6A17484B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Zachary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Neukam</w:t>
            </w:r>
            <w:proofErr w:type="spellEnd"/>
          </w:p>
        </w:tc>
        <w:tc>
          <w:tcPr>
            <w:tcW w:w="2250" w:type="dxa"/>
          </w:tcPr>
          <w:p w14:paraId="6E62625D" w14:textId="6F12E32C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Timothy Evans</w:t>
            </w:r>
          </w:p>
        </w:tc>
        <w:tc>
          <w:tcPr>
            <w:tcW w:w="2250" w:type="dxa"/>
          </w:tcPr>
          <w:p w14:paraId="4F647981" w14:textId="0CED0888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rmocrates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Castillo</w:t>
            </w:r>
          </w:p>
        </w:tc>
      </w:tr>
      <w:tr w:rsidR="004605F4" w14:paraId="1770E6AB" w14:textId="77777777" w:rsidTr="004605F4">
        <w:tc>
          <w:tcPr>
            <w:tcW w:w="2515" w:type="dxa"/>
          </w:tcPr>
          <w:p w14:paraId="3D822EDA" w14:textId="68986295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Timothy Smith</w:t>
            </w:r>
          </w:p>
        </w:tc>
        <w:tc>
          <w:tcPr>
            <w:tcW w:w="2250" w:type="dxa"/>
          </w:tcPr>
          <w:p w14:paraId="464C46DF" w14:textId="6A17E5B8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oseph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enzer</w:t>
            </w:r>
            <w:proofErr w:type="spellEnd"/>
          </w:p>
        </w:tc>
        <w:tc>
          <w:tcPr>
            <w:tcW w:w="2250" w:type="dxa"/>
          </w:tcPr>
          <w:p w14:paraId="7747C581" w14:textId="0D7CC6F0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Christopher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iCianna</w:t>
            </w:r>
            <w:proofErr w:type="spellEnd"/>
          </w:p>
        </w:tc>
      </w:tr>
      <w:tr w:rsidR="004605F4" w14:paraId="1C9E8825" w14:textId="77777777" w:rsidTr="004605F4">
        <w:tc>
          <w:tcPr>
            <w:tcW w:w="2515" w:type="dxa"/>
          </w:tcPr>
          <w:p w14:paraId="6F35E975" w14:textId="59F04F84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Ryan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Fearnow</w:t>
            </w:r>
            <w:proofErr w:type="spellEnd"/>
          </w:p>
        </w:tc>
        <w:tc>
          <w:tcPr>
            <w:tcW w:w="2250" w:type="dxa"/>
          </w:tcPr>
          <w:p w14:paraId="024A2B76" w14:textId="7B84071C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ason Billing</w:t>
            </w:r>
          </w:p>
        </w:tc>
        <w:tc>
          <w:tcPr>
            <w:tcW w:w="2250" w:type="dxa"/>
          </w:tcPr>
          <w:p w14:paraId="72720E61" w14:textId="7F6D9986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arolyn Perry</w:t>
            </w:r>
          </w:p>
        </w:tc>
      </w:tr>
      <w:tr w:rsidR="004605F4" w14:paraId="53BD51BE" w14:textId="77777777" w:rsidTr="004605F4">
        <w:tc>
          <w:tcPr>
            <w:tcW w:w="2515" w:type="dxa"/>
          </w:tcPr>
          <w:p w14:paraId="3A91FEFD" w14:textId="25376D3A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Guido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astrogiovanni</w:t>
            </w:r>
            <w:proofErr w:type="spellEnd"/>
          </w:p>
        </w:tc>
        <w:tc>
          <w:tcPr>
            <w:tcW w:w="2250" w:type="dxa"/>
          </w:tcPr>
          <w:p w14:paraId="0DF000C3" w14:textId="6025EAEF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erek Heckler</w:t>
            </w:r>
          </w:p>
        </w:tc>
        <w:tc>
          <w:tcPr>
            <w:tcW w:w="2250" w:type="dxa"/>
          </w:tcPr>
          <w:p w14:paraId="4B59EBF1" w14:textId="2E6E2BE9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eith Hardt</w:t>
            </w:r>
          </w:p>
        </w:tc>
      </w:tr>
      <w:tr w:rsidR="004605F4" w14:paraId="07A6716E" w14:textId="77777777" w:rsidTr="004605F4">
        <w:tc>
          <w:tcPr>
            <w:tcW w:w="2515" w:type="dxa"/>
          </w:tcPr>
          <w:p w14:paraId="77F89469" w14:textId="5AEF7F9D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Brian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Farrelly</w:t>
            </w:r>
            <w:proofErr w:type="spellEnd"/>
          </w:p>
        </w:tc>
        <w:tc>
          <w:tcPr>
            <w:tcW w:w="2250" w:type="dxa"/>
          </w:tcPr>
          <w:p w14:paraId="1662703E" w14:textId="2AF0A859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ohn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utright</w:t>
            </w:r>
            <w:proofErr w:type="spellEnd"/>
          </w:p>
        </w:tc>
        <w:tc>
          <w:tcPr>
            <w:tcW w:w="2250" w:type="dxa"/>
          </w:tcPr>
          <w:p w14:paraId="5978BAE3" w14:textId="2E65A1EC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ean Shumpert</w:t>
            </w:r>
          </w:p>
        </w:tc>
      </w:tr>
      <w:tr w:rsidR="004605F4" w14:paraId="6E6C1C55" w14:textId="77777777" w:rsidTr="004605F4">
        <w:tc>
          <w:tcPr>
            <w:tcW w:w="2515" w:type="dxa"/>
          </w:tcPr>
          <w:p w14:paraId="6F65AEBD" w14:textId="04473306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hristopher Cunningham</w:t>
            </w:r>
          </w:p>
        </w:tc>
        <w:tc>
          <w:tcPr>
            <w:tcW w:w="2250" w:type="dxa"/>
          </w:tcPr>
          <w:p w14:paraId="2AED73A9" w14:textId="01E106AB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e Stanford</w:t>
            </w:r>
          </w:p>
        </w:tc>
        <w:tc>
          <w:tcPr>
            <w:tcW w:w="2250" w:type="dxa"/>
          </w:tcPr>
          <w:p w14:paraId="727ADC8E" w14:textId="5BF7D4A3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Sujit Ekka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kka</w:t>
            </w:r>
            <w:proofErr w:type="spellEnd"/>
          </w:p>
        </w:tc>
      </w:tr>
      <w:tr w:rsidR="004605F4" w14:paraId="1254C976" w14:textId="77777777" w:rsidTr="004605F4">
        <w:tc>
          <w:tcPr>
            <w:tcW w:w="2515" w:type="dxa"/>
          </w:tcPr>
          <w:p w14:paraId="3852638F" w14:textId="6797D900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esus Lozano Rodriguez</w:t>
            </w:r>
          </w:p>
        </w:tc>
        <w:tc>
          <w:tcPr>
            <w:tcW w:w="2250" w:type="dxa"/>
          </w:tcPr>
          <w:p w14:paraId="4BC23951" w14:textId="64AC4170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eremy Bowers</w:t>
            </w:r>
          </w:p>
        </w:tc>
        <w:tc>
          <w:tcPr>
            <w:tcW w:w="2250" w:type="dxa"/>
          </w:tcPr>
          <w:p w14:paraId="751DC67E" w14:textId="5971B4DD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ichael Shafer</w:t>
            </w:r>
          </w:p>
        </w:tc>
      </w:tr>
      <w:tr w:rsidR="004605F4" w14:paraId="2CA1A643" w14:textId="77777777" w:rsidTr="004605F4">
        <w:tc>
          <w:tcPr>
            <w:tcW w:w="2515" w:type="dxa"/>
          </w:tcPr>
          <w:p w14:paraId="18F06BD9" w14:textId="7A4F61DE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Steven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rana</w:t>
            </w:r>
            <w:proofErr w:type="spellEnd"/>
          </w:p>
        </w:tc>
        <w:tc>
          <w:tcPr>
            <w:tcW w:w="2250" w:type="dxa"/>
          </w:tcPr>
          <w:p w14:paraId="5A66361B" w14:textId="230BA8B1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elly Berger</w:t>
            </w:r>
          </w:p>
        </w:tc>
        <w:tc>
          <w:tcPr>
            <w:tcW w:w="2250" w:type="dxa"/>
          </w:tcPr>
          <w:p w14:paraId="1E368539" w14:textId="0B07750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ustafa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lbehery</w:t>
            </w:r>
            <w:proofErr w:type="spellEnd"/>
          </w:p>
        </w:tc>
      </w:tr>
      <w:tr w:rsidR="004605F4" w14:paraId="6FF51F2E" w14:textId="77777777" w:rsidTr="004605F4">
        <w:tc>
          <w:tcPr>
            <w:tcW w:w="2515" w:type="dxa"/>
          </w:tcPr>
          <w:p w14:paraId="0F98A829" w14:textId="427470C2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tephen Wren</w:t>
            </w:r>
          </w:p>
        </w:tc>
        <w:tc>
          <w:tcPr>
            <w:tcW w:w="2250" w:type="dxa"/>
          </w:tcPr>
          <w:p w14:paraId="6E77E40A" w14:textId="72E0339B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avid Quirk</w:t>
            </w:r>
          </w:p>
        </w:tc>
        <w:tc>
          <w:tcPr>
            <w:tcW w:w="2250" w:type="dxa"/>
          </w:tcPr>
          <w:p w14:paraId="087447DA" w14:textId="79911E0F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arter Terry</w:t>
            </w:r>
          </w:p>
        </w:tc>
      </w:tr>
      <w:tr w:rsidR="004605F4" w14:paraId="1B38A881" w14:textId="77777777" w:rsidTr="004605F4">
        <w:tc>
          <w:tcPr>
            <w:tcW w:w="2515" w:type="dxa"/>
          </w:tcPr>
          <w:p w14:paraId="124E64B1" w14:textId="2CD551B2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e</w:t>
            </w:r>
            <w:proofErr w:type="spellEnd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Yang</w:t>
            </w:r>
          </w:p>
        </w:tc>
        <w:tc>
          <w:tcPr>
            <w:tcW w:w="2250" w:type="dxa"/>
          </w:tcPr>
          <w:p w14:paraId="6479992A" w14:textId="2A3B1BB1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dre Henry</w:t>
            </w:r>
          </w:p>
        </w:tc>
        <w:tc>
          <w:tcPr>
            <w:tcW w:w="2250" w:type="dxa"/>
          </w:tcPr>
          <w:p w14:paraId="27F5C94F" w14:textId="16CF4764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ahmoud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athich</w:t>
            </w:r>
            <w:proofErr w:type="spellEnd"/>
          </w:p>
        </w:tc>
      </w:tr>
      <w:tr w:rsidR="004605F4" w14:paraId="3681636C" w14:textId="77777777" w:rsidTr="004605F4">
        <w:tc>
          <w:tcPr>
            <w:tcW w:w="2515" w:type="dxa"/>
          </w:tcPr>
          <w:p w14:paraId="5A5F2653" w14:textId="2A3B4A09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aljeet</w:t>
            </w:r>
            <w:proofErr w:type="spellEnd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njua</w:t>
            </w:r>
            <w:proofErr w:type="spellEnd"/>
          </w:p>
        </w:tc>
        <w:tc>
          <w:tcPr>
            <w:tcW w:w="2250" w:type="dxa"/>
          </w:tcPr>
          <w:p w14:paraId="0F4E2B1A" w14:textId="78021A0C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nathan Arevalo</w:t>
            </w:r>
          </w:p>
        </w:tc>
        <w:tc>
          <w:tcPr>
            <w:tcW w:w="2250" w:type="dxa"/>
          </w:tcPr>
          <w:p w14:paraId="44D83BF8" w14:textId="4D213DFD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Nikolaos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psilidis</w:t>
            </w:r>
            <w:proofErr w:type="spellEnd"/>
          </w:p>
        </w:tc>
      </w:tr>
      <w:tr w:rsidR="004605F4" w14:paraId="2E0BBF66" w14:textId="77777777" w:rsidTr="004605F4">
        <w:tc>
          <w:tcPr>
            <w:tcW w:w="2515" w:type="dxa"/>
          </w:tcPr>
          <w:p w14:paraId="697711BF" w14:textId="0E93E328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 w:rsidRPr="00130AD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Teresa Lord</w:t>
            </w:r>
          </w:p>
        </w:tc>
        <w:tc>
          <w:tcPr>
            <w:tcW w:w="2250" w:type="dxa"/>
          </w:tcPr>
          <w:p w14:paraId="17F0C673" w14:textId="24A2998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AF9D923" w14:textId="7DC9B828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6D8F2ABA" w14:textId="77777777" w:rsidTr="004605F4">
        <w:tc>
          <w:tcPr>
            <w:tcW w:w="2515" w:type="dxa"/>
          </w:tcPr>
          <w:p w14:paraId="0A1EA521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4B1957D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3BC0C696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7CAAF26F" w14:textId="77777777" w:rsidTr="004605F4">
        <w:tc>
          <w:tcPr>
            <w:tcW w:w="2515" w:type="dxa"/>
          </w:tcPr>
          <w:p w14:paraId="71B08624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1C171A07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3D4E3744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6692F6ED" w14:textId="77777777" w:rsidTr="004605F4">
        <w:tc>
          <w:tcPr>
            <w:tcW w:w="2515" w:type="dxa"/>
          </w:tcPr>
          <w:p w14:paraId="623185E2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20EA0FE9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4E712B32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0284974B" w14:textId="77777777" w:rsidTr="004605F4">
        <w:tc>
          <w:tcPr>
            <w:tcW w:w="2515" w:type="dxa"/>
          </w:tcPr>
          <w:p w14:paraId="6D46D8BF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1F5FAD1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4A3FF43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5EDC3DC5" w14:textId="77777777" w:rsidTr="004605F4">
        <w:tc>
          <w:tcPr>
            <w:tcW w:w="2515" w:type="dxa"/>
          </w:tcPr>
          <w:p w14:paraId="2819C5F7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7FCC55C4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D033384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02B9A031" w14:textId="77777777" w:rsidTr="004605F4">
        <w:tc>
          <w:tcPr>
            <w:tcW w:w="2515" w:type="dxa"/>
          </w:tcPr>
          <w:p w14:paraId="295A6B97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CDE4B9D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47076BA6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1E7A26AB" w14:textId="77777777" w:rsidTr="004605F4">
        <w:tc>
          <w:tcPr>
            <w:tcW w:w="2515" w:type="dxa"/>
          </w:tcPr>
          <w:p w14:paraId="3380A213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8D68F10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A3B42B1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115886C6" w14:textId="77777777" w:rsidTr="004605F4">
        <w:tc>
          <w:tcPr>
            <w:tcW w:w="2515" w:type="dxa"/>
          </w:tcPr>
          <w:p w14:paraId="20B5FADB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0655936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4B1C2231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590BAD66" w14:textId="77777777" w:rsidTr="004605F4">
        <w:tc>
          <w:tcPr>
            <w:tcW w:w="2515" w:type="dxa"/>
          </w:tcPr>
          <w:p w14:paraId="2F5D0FC8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20334233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97F707F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40CB03E1" w14:textId="77777777" w:rsidTr="004605F4">
        <w:tc>
          <w:tcPr>
            <w:tcW w:w="2515" w:type="dxa"/>
          </w:tcPr>
          <w:p w14:paraId="5816D1B8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7E786FEF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D6B19D5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  <w:tr w:rsidR="004605F4" w14:paraId="7D5258B2" w14:textId="77777777" w:rsidTr="004605F4">
        <w:tc>
          <w:tcPr>
            <w:tcW w:w="2515" w:type="dxa"/>
          </w:tcPr>
          <w:p w14:paraId="62D67EC5" w14:textId="77777777" w:rsidR="004605F4" w:rsidRPr="00130AD0" w:rsidRDefault="004605F4" w:rsidP="00130AD0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9CA3A89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  <w:tc>
          <w:tcPr>
            <w:tcW w:w="2250" w:type="dxa"/>
          </w:tcPr>
          <w:p w14:paraId="3E3473FC" w14:textId="77777777" w:rsidR="004605F4" w:rsidRDefault="004605F4" w:rsidP="004605F4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</w:p>
        </w:tc>
      </w:tr>
    </w:tbl>
    <w:p w14:paraId="06DF06BD" w14:textId="2411C22E" w:rsidR="00E31A65" w:rsidRPr="00CC5AE6" w:rsidRDefault="003D1493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lastRenderedPageBreak/>
        <w:t xml:space="preserve"> </w:t>
      </w:r>
    </w:p>
    <w:p w14:paraId="6DC8B3F7" w14:textId="77777777" w:rsidR="00466A18" w:rsidRDefault="00466A18" w:rsidP="009C1B40">
      <w:pPr>
        <w:shd w:val="clear" w:color="auto" w:fill="FFFFFF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</w:p>
    <w:p w14:paraId="67C884A7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1C3F4BC9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32D3DC56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37222B81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56619700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67F60474" w14:textId="133B68E4" w:rsidR="00EE1DD5" w:rsidRPr="00466A18" w:rsidRDefault="00130AD0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  <w:r>
        <w:rPr>
          <w:rFonts w:ascii="Times New Roman" w:eastAsia="Times New Roman" w:hAnsi="Times New Roman" w:cs="Times New Roman"/>
          <w:b/>
          <w:bCs/>
          <w:kern w:val="36"/>
          <w:u w:val="single"/>
        </w:rPr>
        <w:t>Exam</w:t>
      </w:r>
      <w:r w:rsidR="00CE0032">
        <w:rPr>
          <w:rFonts w:ascii="Times New Roman" w:eastAsia="Times New Roman" w:hAnsi="Times New Roman" w:cs="Times New Roman"/>
          <w:b/>
          <w:bCs/>
          <w:kern w:val="36"/>
          <w:u w:val="single"/>
        </w:rPr>
        <w:t xml:space="preserve"> (2)</w:t>
      </w:r>
    </w:p>
    <w:p w14:paraId="0F38CA15" w14:textId="67D1B4FE" w:rsidR="00EE1DD5" w:rsidRPr="00C06FB0" w:rsidRDefault="004605F4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>
        <w:rPr>
          <w:rFonts w:ascii="Times New Roman" w:eastAsia="Times New Roman" w:hAnsi="Times New Roman" w:cs="Times New Roman"/>
          <w:kern w:val="36"/>
        </w:rPr>
        <w:t>Connor Smith</w:t>
      </w:r>
    </w:p>
    <w:p w14:paraId="0B4AC7B6" w14:textId="4326A076" w:rsidR="00BC5145" w:rsidRPr="00C06FB0" w:rsidRDefault="004605F4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>
        <w:rPr>
          <w:rFonts w:ascii="Times New Roman" w:eastAsia="Times New Roman" w:hAnsi="Times New Roman" w:cs="Times New Roman"/>
          <w:kern w:val="36"/>
        </w:rPr>
        <w:t xml:space="preserve">Michael </w:t>
      </w:r>
      <w:proofErr w:type="spellStart"/>
      <w:r>
        <w:rPr>
          <w:rFonts w:ascii="Times New Roman" w:eastAsia="Times New Roman" w:hAnsi="Times New Roman" w:cs="Times New Roman"/>
          <w:kern w:val="36"/>
        </w:rPr>
        <w:t>Diddams</w:t>
      </w:r>
      <w:proofErr w:type="spellEnd"/>
    </w:p>
    <w:p w14:paraId="13B0ABEF" w14:textId="7DBA250B" w:rsidR="00457002" w:rsidRDefault="00457002" w:rsidP="002615EB">
      <w:pPr>
        <w:rPr>
          <w:rFonts w:ascii="Century Gothic" w:hAnsi="Century Gothic"/>
        </w:rPr>
      </w:pPr>
    </w:p>
    <w:p w14:paraId="692C1001" w14:textId="5A6EDDB0" w:rsidR="00D37851" w:rsidRDefault="00D37851" w:rsidP="002615EB">
      <w:pPr>
        <w:rPr>
          <w:rFonts w:ascii="Century Gothic" w:hAnsi="Century Gothic"/>
        </w:rPr>
      </w:pPr>
    </w:p>
    <w:p w14:paraId="6A3B9548" w14:textId="0ADADE06" w:rsidR="00D37851" w:rsidRDefault="00D37851" w:rsidP="002615EB">
      <w:pPr>
        <w:rPr>
          <w:rFonts w:ascii="Century Gothic" w:hAnsi="Century Gothic"/>
        </w:rPr>
      </w:pPr>
    </w:p>
    <w:p w14:paraId="0984511E" w14:textId="3428A392" w:rsidR="00D37851" w:rsidRDefault="00D37851" w:rsidP="002615EB">
      <w:pPr>
        <w:rPr>
          <w:rFonts w:ascii="Century Gothic" w:hAnsi="Century Gothic"/>
        </w:rPr>
      </w:pPr>
    </w:p>
    <w:p w14:paraId="1617F04F" w14:textId="77777777" w:rsidR="00D37851" w:rsidRPr="00745569" w:rsidRDefault="00D37851" w:rsidP="002615EB">
      <w:pPr>
        <w:rPr>
          <w:rFonts w:ascii="Century Gothic" w:hAnsi="Century Gothic"/>
        </w:rPr>
      </w:pPr>
    </w:p>
    <w:p w14:paraId="7BC0BE32" w14:textId="34D61C28" w:rsidR="00457002" w:rsidRPr="00745569" w:rsidRDefault="00457002" w:rsidP="002615EB">
      <w:pPr>
        <w:rPr>
          <w:rFonts w:ascii="Century Gothic" w:hAnsi="Century Gothic"/>
        </w:rPr>
      </w:pPr>
      <w:r w:rsidRPr="00745569">
        <w:rPr>
          <w:rFonts w:ascii="Century Gothic" w:hAnsi="Century Gothic"/>
        </w:rPr>
        <w:t>________________________________________________</w:t>
      </w:r>
    </w:p>
    <w:p w14:paraId="324AFD10" w14:textId="53BF103F" w:rsidR="00E13200" w:rsidRPr="00CE0032" w:rsidRDefault="00457002" w:rsidP="0042209B">
      <w:pPr>
        <w:rPr>
          <w:rFonts w:ascii="Times New Roman" w:hAnsi="Times New Roman" w:cs="Times New Roman"/>
          <w:b/>
        </w:rPr>
      </w:pPr>
      <w:r w:rsidRPr="00CE0032">
        <w:rPr>
          <w:rFonts w:ascii="Times New Roman" w:hAnsi="Times New Roman" w:cs="Times New Roman"/>
          <w:b/>
        </w:rPr>
        <w:t xml:space="preserve">Approved: </w:t>
      </w:r>
      <w:r w:rsidR="00AA5BC9" w:rsidRPr="00CE0032">
        <w:rPr>
          <w:rFonts w:ascii="Times New Roman" w:hAnsi="Times New Roman" w:cs="Times New Roman"/>
          <w:b/>
        </w:rPr>
        <w:t>Barry Lucas, PE, Board Chairman</w:t>
      </w:r>
    </w:p>
    <w:sectPr w:rsidR="00E13200" w:rsidRPr="00CE0032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E816C" w14:textId="77777777" w:rsidR="00D24A95" w:rsidRDefault="00D24A95" w:rsidP="00BE55D9">
      <w:r>
        <w:separator/>
      </w:r>
    </w:p>
  </w:endnote>
  <w:endnote w:type="continuationSeparator" w:id="0">
    <w:p w14:paraId="105ACDC9" w14:textId="77777777" w:rsidR="00D24A95" w:rsidRDefault="00D24A9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BDE42" w14:textId="77777777" w:rsidR="00D24A95" w:rsidRDefault="00D24A95" w:rsidP="00BE55D9">
      <w:r>
        <w:separator/>
      </w:r>
    </w:p>
  </w:footnote>
  <w:footnote w:type="continuationSeparator" w:id="0">
    <w:p w14:paraId="77544007" w14:textId="77777777" w:rsidR="00D24A95" w:rsidRDefault="00D24A9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53053E96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A6B62"/>
    <w:multiLevelType w:val="hybridMultilevel"/>
    <w:tmpl w:val="9A4AA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02AA"/>
    <w:multiLevelType w:val="hybridMultilevel"/>
    <w:tmpl w:val="AC688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238DE"/>
    <w:multiLevelType w:val="hybridMultilevel"/>
    <w:tmpl w:val="BBB22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425457">
    <w:abstractNumId w:val="1"/>
  </w:num>
  <w:num w:numId="2" w16cid:durableId="195698280">
    <w:abstractNumId w:val="2"/>
  </w:num>
  <w:num w:numId="3" w16cid:durableId="1661274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1B4B"/>
    <w:rsid w:val="000131C7"/>
    <w:rsid w:val="00015EBF"/>
    <w:rsid w:val="00026817"/>
    <w:rsid w:val="00027F16"/>
    <w:rsid w:val="000555EE"/>
    <w:rsid w:val="00064373"/>
    <w:rsid w:val="00064DA1"/>
    <w:rsid w:val="000776DF"/>
    <w:rsid w:val="000925C0"/>
    <w:rsid w:val="0009585F"/>
    <w:rsid w:val="000A0925"/>
    <w:rsid w:val="000A543A"/>
    <w:rsid w:val="000A62F4"/>
    <w:rsid w:val="000C2003"/>
    <w:rsid w:val="000C5CFD"/>
    <w:rsid w:val="000D077F"/>
    <w:rsid w:val="000D0C19"/>
    <w:rsid w:val="00107C67"/>
    <w:rsid w:val="00120A1C"/>
    <w:rsid w:val="00130AD0"/>
    <w:rsid w:val="00136DC0"/>
    <w:rsid w:val="00146F85"/>
    <w:rsid w:val="00160575"/>
    <w:rsid w:val="00166784"/>
    <w:rsid w:val="001679CD"/>
    <w:rsid w:val="001837F1"/>
    <w:rsid w:val="00185B80"/>
    <w:rsid w:val="00190E2A"/>
    <w:rsid w:val="00191B72"/>
    <w:rsid w:val="001A0655"/>
    <w:rsid w:val="001B1A3E"/>
    <w:rsid w:val="001B224E"/>
    <w:rsid w:val="001C077A"/>
    <w:rsid w:val="001C3912"/>
    <w:rsid w:val="001D2203"/>
    <w:rsid w:val="001D7132"/>
    <w:rsid w:val="001D7EB0"/>
    <w:rsid w:val="002055BE"/>
    <w:rsid w:val="002065DF"/>
    <w:rsid w:val="002066F7"/>
    <w:rsid w:val="00206C6C"/>
    <w:rsid w:val="00217AC2"/>
    <w:rsid w:val="00226785"/>
    <w:rsid w:val="002439A8"/>
    <w:rsid w:val="00247264"/>
    <w:rsid w:val="00256829"/>
    <w:rsid w:val="00256FAC"/>
    <w:rsid w:val="002615EB"/>
    <w:rsid w:val="002706E7"/>
    <w:rsid w:val="00291D7A"/>
    <w:rsid w:val="00292C5E"/>
    <w:rsid w:val="002A1AE2"/>
    <w:rsid w:val="002B23C8"/>
    <w:rsid w:val="002C2EA4"/>
    <w:rsid w:val="002D4006"/>
    <w:rsid w:val="002D5F81"/>
    <w:rsid w:val="002E3D88"/>
    <w:rsid w:val="0034571F"/>
    <w:rsid w:val="00347197"/>
    <w:rsid w:val="00350D12"/>
    <w:rsid w:val="003558C2"/>
    <w:rsid w:val="00356CC7"/>
    <w:rsid w:val="003602D1"/>
    <w:rsid w:val="0036352F"/>
    <w:rsid w:val="003705DB"/>
    <w:rsid w:val="00370936"/>
    <w:rsid w:val="00373289"/>
    <w:rsid w:val="00387ED6"/>
    <w:rsid w:val="003921DC"/>
    <w:rsid w:val="003C3A0B"/>
    <w:rsid w:val="003D1493"/>
    <w:rsid w:val="003D2858"/>
    <w:rsid w:val="003F15D3"/>
    <w:rsid w:val="003F4C4D"/>
    <w:rsid w:val="0041042B"/>
    <w:rsid w:val="0041296D"/>
    <w:rsid w:val="004153D6"/>
    <w:rsid w:val="0042209B"/>
    <w:rsid w:val="00426FA3"/>
    <w:rsid w:val="0043236C"/>
    <w:rsid w:val="00434983"/>
    <w:rsid w:val="0045516D"/>
    <w:rsid w:val="00457002"/>
    <w:rsid w:val="004605F4"/>
    <w:rsid w:val="00466A18"/>
    <w:rsid w:val="004810A4"/>
    <w:rsid w:val="00490973"/>
    <w:rsid w:val="00495057"/>
    <w:rsid w:val="004A32CC"/>
    <w:rsid w:val="004B6F42"/>
    <w:rsid w:val="004C15F5"/>
    <w:rsid w:val="005002A2"/>
    <w:rsid w:val="00500B30"/>
    <w:rsid w:val="005077E1"/>
    <w:rsid w:val="00511A5F"/>
    <w:rsid w:val="00514A61"/>
    <w:rsid w:val="00520D59"/>
    <w:rsid w:val="00524D1A"/>
    <w:rsid w:val="0055087E"/>
    <w:rsid w:val="00551CFA"/>
    <w:rsid w:val="005526C2"/>
    <w:rsid w:val="00554A07"/>
    <w:rsid w:val="005603CC"/>
    <w:rsid w:val="00564248"/>
    <w:rsid w:val="00564C07"/>
    <w:rsid w:val="00574478"/>
    <w:rsid w:val="005778E2"/>
    <w:rsid w:val="00580CDC"/>
    <w:rsid w:val="00593B59"/>
    <w:rsid w:val="005A672B"/>
    <w:rsid w:val="005A6E91"/>
    <w:rsid w:val="005B7A7A"/>
    <w:rsid w:val="005C3FDF"/>
    <w:rsid w:val="005D310D"/>
    <w:rsid w:val="005E587A"/>
    <w:rsid w:val="005F0994"/>
    <w:rsid w:val="005F2B0D"/>
    <w:rsid w:val="00602CEC"/>
    <w:rsid w:val="0060452C"/>
    <w:rsid w:val="006178D0"/>
    <w:rsid w:val="00626773"/>
    <w:rsid w:val="00632D95"/>
    <w:rsid w:val="006352D6"/>
    <w:rsid w:val="00641012"/>
    <w:rsid w:val="00642FCA"/>
    <w:rsid w:val="00661D1A"/>
    <w:rsid w:val="00664E45"/>
    <w:rsid w:val="0067611D"/>
    <w:rsid w:val="00683562"/>
    <w:rsid w:val="00691D74"/>
    <w:rsid w:val="006941A3"/>
    <w:rsid w:val="00694F3E"/>
    <w:rsid w:val="006A2CCA"/>
    <w:rsid w:val="006A637F"/>
    <w:rsid w:val="006B27B6"/>
    <w:rsid w:val="006B2A88"/>
    <w:rsid w:val="006B4124"/>
    <w:rsid w:val="006B4B26"/>
    <w:rsid w:val="006E015A"/>
    <w:rsid w:val="006E7473"/>
    <w:rsid w:val="006F6142"/>
    <w:rsid w:val="006F767C"/>
    <w:rsid w:val="007106DD"/>
    <w:rsid w:val="00727B79"/>
    <w:rsid w:val="00727C59"/>
    <w:rsid w:val="00745569"/>
    <w:rsid w:val="00750A35"/>
    <w:rsid w:val="0075274F"/>
    <w:rsid w:val="0076404F"/>
    <w:rsid w:val="007641EB"/>
    <w:rsid w:val="00764725"/>
    <w:rsid w:val="0077083B"/>
    <w:rsid w:val="00773364"/>
    <w:rsid w:val="00776535"/>
    <w:rsid w:val="0078043F"/>
    <w:rsid w:val="00783E74"/>
    <w:rsid w:val="007900FB"/>
    <w:rsid w:val="007918CF"/>
    <w:rsid w:val="00793CE4"/>
    <w:rsid w:val="00796940"/>
    <w:rsid w:val="007A3D70"/>
    <w:rsid w:val="007B1F43"/>
    <w:rsid w:val="007B2B96"/>
    <w:rsid w:val="007C0826"/>
    <w:rsid w:val="007C473C"/>
    <w:rsid w:val="007C525E"/>
    <w:rsid w:val="007C7DFA"/>
    <w:rsid w:val="007D7FF3"/>
    <w:rsid w:val="007E6CA5"/>
    <w:rsid w:val="007F301B"/>
    <w:rsid w:val="008212E3"/>
    <w:rsid w:val="00823806"/>
    <w:rsid w:val="00823C05"/>
    <w:rsid w:val="00827362"/>
    <w:rsid w:val="0083544A"/>
    <w:rsid w:val="00840D16"/>
    <w:rsid w:val="0084783F"/>
    <w:rsid w:val="00860B4B"/>
    <w:rsid w:val="00867403"/>
    <w:rsid w:val="00873FAF"/>
    <w:rsid w:val="00874698"/>
    <w:rsid w:val="008907A2"/>
    <w:rsid w:val="00897BFE"/>
    <w:rsid w:val="008A466A"/>
    <w:rsid w:val="008B517F"/>
    <w:rsid w:val="008C1B9F"/>
    <w:rsid w:val="008C21F4"/>
    <w:rsid w:val="008C74EA"/>
    <w:rsid w:val="008C79F9"/>
    <w:rsid w:val="008D0D45"/>
    <w:rsid w:val="008D320B"/>
    <w:rsid w:val="008E2A87"/>
    <w:rsid w:val="008E3BB1"/>
    <w:rsid w:val="008F2823"/>
    <w:rsid w:val="008F305F"/>
    <w:rsid w:val="00904FA8"/>
    <w:rsid w:val="0090758A"/>
    <w:rsid w:val="00927877"/>
    <w:rsid w:val="0094054A"/>
    <w:rsid w:val="00941D0A"/>
    <w:rsid w:val="0094574E"/>
    <w:rsid w:val="00947399"/>
    <w:rsid w:val="0095733D"/>
    <w:rsid w:val="00961B3F"/>
    <w:rsid w:val="00965CAC"/>
    <w:rsid w:val="00971AF2"/>
    <w:rsid w:val="009720C0"/>
    <w:rsid w:val="00973957"/>
    <w:rsid w:val="009A1D0F"/>
    <w:rsid w:val="009A41D7"/>
    <w:rsid w:val="009A57F2"/>
    <w:rsid w:val="009B5E1A"/>
    <w:rsid w:val="009C1B40"/>
    <w:rsid w:val="009D3F0D"/>
    <w:rsid w:val="009D5519"/>
    <w:rsid w:val="009E0A23"/>
    <w:rsid w:val="009E65E0"/>
    <w:rsid w:val="009F1756"/>
    <w:rsid w:val="009F28E8"/>
    <w:rsid w:val="00A04810"/>
    <w:rsid w:val="00A1261F"/>
    <w:rsid w:val="00A265A7"/>
    <w:rsid w:val="00A27D42"/>
    <w:rsid w:val="00A36DF8"/>
    <w:rsid w:val="00A673EE"/>
    <w:rsid w:val="00A7012B"/>
    <w:rsid w:val="00A90453"/>
    <w:rsid w:val="00A918F5"/>
    <w:rsid w:val="00AA2771"/>
    <w:rsid w:val="00AA3C4D"/>
    <w:rsid w:val="00AA5BC9"/>
    <w:rsid w:val="00AC21AA"/>
    <w:rsid w:val="00AC3762"/>
    <w:rsid w:val="00AC5B19"/>
    <w:rsid w:val="00AD03C4"/>
    <w:rsid w:val="00AE12B3"/>
    <w:rsid w:val="00AE266F"/>
    <w:rsid w:val="00B16F42"/>
    <w:rsid w:val="00B36029"/>
    <w:rsid w:val="00B43110"/>
    <w:rsid w:val="00B533CF"/>
    <w:rsid w:val="00B53E0A"/>
    <w:rsid w:val="00B5651B"/>
    <w:rsid w:val="00B70D97"/>
    <w:rsid w:val="00B74117"/>
    <w:rsid w:val="00B74B4A"/>
    <w:rsid w:val="00B82E13"/>
    <w:rsid w:val="00B82E80"/>
    <w:rsid w:val="00B84B8B"/>
    <w:rsid w:val="00BC386D"/>
    <w:rsid w:val="00BC5145"/>
    <w:rsid w:val="00BE1606"/>
    <w:rsid w:val="00BE55D9"/>
    <w:rsid w:val="00BF1F1E"/>
    <w:rsid w:val="00BF5390"/>
    <w:rsid w:val="00C06FB0"/>
    <w:rsid w:val="00C240F7"/>
    <w:rsid w:val="00C411FD"/>
    <w:rsid w:val="00C57452"/>
    <w:rsid w:val="00C61AF1"/>
    <w:rsid w:val="00C77436"/>
    <w:rsid w:val="00C85E77"/>
    <w:rsid w:val="00C86998"/>
    <w:rsid w:val="00C96D1C"/>
    <w:rsid w:val="00CA4FE7"/>
    <w:rsid w:val="00CA6D44"/>
    <w:rsid w:val="00CB6160"/>
    <w:rsid w:val="00CC5AE6"/>
    <w:rsid w:val="00CD1D44"/>
    <w:rsid w:val="00CE0032"/>
    <w:rsid w:val="00CF54D1"/>
    <w:rsid w:val="00D05F6F"/>
    <w:rsid w:val="00D07429"/>
    <w:rsid w:val="00D10426"/>
    <w:rsid w:val="00D12A55"/>
    <w:rsid w:val="00D1614E"/>
    <w:rsid w:val="00D1665D"/>
    <w:rsid w:val="00D20823"/>
    <w:rsid w:val="00D23BAF"/>
    <w:rsid w:val="00D24A95"/>
    <w:rsid w:val="00D30088"/>
    <w:rsid w:val="00D34680"/>
    <w:rsid w:val="00D37851"/>
    <w:rsid w:val="00D45D97"/>
    <w:rsid w:val="00D65C7A"/>
    <w:rsid w:val="00D80329"/>
    <w:rsid w:val="00D812A2"/>
    <w:rsid w:val="00D8480B"/>
    <w:rsid w:val="00D8507B"/>
    <w:rsid w:val="00D87BFF"/>
    <w:rsid w:val="00D90981"/>
    <w:rsid w:val="00DC0E4C"/>
    <w:rsid w:val="00DD4A8E"/>
    <w:rsid w:val="00DE1C5D"/>
    <w:rsid w:val="00E00354"/>
    <w:rsid w:val="00E00C8F"/>
    <w:rsid w:val="00E010EE"/>
    <w:rsid w:val="00E12FF7"/>
    <w:rsid w:val="00E13200"/>
    <w:rsid w:val="00E31A65"/>
    <w:rsid w:val="00E413EF"/>
    <w:rsid w:val="00E4469E"/>
    <w:rsid w:val="00E6322C"/>
    <w:rsid w:val="00E704EE"/>
    <w:rsid w:val="00E74B88"/>
    <w:rsid w:val="00E83C93"/>
    <w:rsid w:val="00E9303D"/>
    <w:rsid w:val="00E93096"/>
    <w:rsid w:val="00EA3C76"/>
    <w:rsid w:val="00EB1988"/>
    <w:rsid w:val="00EB261D"/>
    <w:rsid w:val="00EC0DFC"/>
    <w:rsid w:val="00EC25B0"/>
    <w:rsid w:val="00EC6DEE"/>
    <w:rsid w:val="00EE1DD5"/>
    <w:rsid w:val="00EE2822"/>
    <w:rsid w:val="00EF2543"/>
    <w:rsid w:val="00F01CC9"/>
    <w:rsid w:val="00F119BD"/>
    <w:rsid w:val="00F21B8A"/>
    <w:rsid w:val="00F27A2B"/>
    <w:rsid w:val="00F47BBD"/>
    <w:rsid w:val="00F60617"/>
    <w:rsid w:val="00F918DD"/>
    <w:rsid w:val="00F9648C"/>
    <w:rsid w:val="00FA51E5"/>
    <w:rsid w:val="00FB3ED3"/>
    <w:rsid w:val="00FC40F2"/>
    <w:rsid w:val="00FC7F66"/>
    <w:rsid w:val="00FF591C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2A1AE2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A1AE2"/>
    <w:rPr>
      <w:rFonts w:ascii="Times New Roman" w:eastAsia="Times New Roman" w:hAnsi="Times New Roman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6B27B6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E413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5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8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70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8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6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3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9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2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6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4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0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6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7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4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C8568-C392-4E56-BE65-45D6A709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o Lemos</dc:creator>
  <cp:lastModifiedBy>Pearson, Avis (DCRA)</cp:lastModifiedBy>
  <cp:revision>2</cp:revision>
  <cp:lastPrinted>2019-12-06T14:48:00Z</cp:lastPrinted>
  <dcterms:created xsi:type="dcterms:W3CDTF">2022-09-23T21:24:00Z</dcterms:created>
  <dcterms:modified xsi:type="dcterms:W3CDTF">2022-09-23T21:24:00Z</dcterms:modified>
</cp:coreProperties>
</file>